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110767</w:t>
      </w:r>
    </w:p>
    <w:p>
      <w:pPr>
        <w:pStyle w:val="Date"/>
      </w:pPr>
      <w:r>
        <w:t xml:space="preserve">วันพฤหัสบดีที่</w:t>
      </w:r>
      <w:r>
        <w:t xml:space="preserve"> </w:t>
      </w:r>
      <w:r>
        <w:t xml:space="preserve">11</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สะกดพี่ปิ่นด้วยลูก รอพร้อมก่อน รอเพื่อน ๆ ก่อน ยังไม่พร้อมเลย บอกเพื่อนเอาใหม่ เอาใหม่ ทำให้เรียบร้อยนะ สวัสดีค่ะ นั่งลงนะ ตอนนี้ครูจัดเก้าอี้จัดโต๊ะให้ลูกใหม่นะคะ เอียงองศาให้มองหน้าจอ ให้เหมือนกันเลยนะคะ ชัดขึ้นไหม ดีขึ้นไหม โอเคดีนะ มันเป็นปัญหากับสัญญาณอินเตอร์เน็ตนะคะ ตรงช่องของจอของพี่ล่ามนี่ มันจะเป็น มันไม่ค่อยชัด บางครั้งมันก็ชัด บางครั้งมันก็ไม่ชัดเพราะฉะนั้น ลูกก็ตั้งใจนะคะ ดูพี่ล่าม ถ้าดูเสร็จแล้วมาดูนี่ ข้อความข้างบนนะคะ เราก็จะเรียนรู้คำศัพท์ไปด้วย ที่ครูพูดนี่ ที่ครูพูดนะมันก็จะออกมาข้างบนที่เป็นเขียนข้างบน ข้อความข้างบนนะคะ ดูได้ โอค มีใครไม่สบายไหม แข็งแรงหมดเลยไหม มีคนเดียว พี่ปิ่นไม่สบายหรือเปล่า ใส่แมส ไม่สบายใช่ไหมลูก ป้องกันนะคะ ช่วงนี้อากาศฝนตกบ่อย ๆ เลยนะ ฝนตกทุกวันเลยนะคะ เพราะฉะนั้น ดูแลร่างกายของเราให้แข็งแรงนะ ทีนี้มาตั้งใจเรียนกัน จำได้ไหมสัปดาห์ที่แล้ว เราเรียนเรื่องการเขียนตารางแจกแจงความถี่ใช่ไหมลูก เราเขียน ครูบอกว่ามันมีกี่แบบนะตารางแจกแจงความถี่ 2 หรือ 3 ที่ครูบอก ใช่ มันมี 3 แบบ ดูนะมันมี 3 แบบ ใช่ มันมี 3 แบบ มันมีอะไรบ้างนะ ไม่ใช่ ตารางแจกแจงความถี่ รูปแบบมันจะเป็นแบบนี้ มีอยู่ 3 คอลัมน์นะคะ แต่ว่าตารางที่ครูบอกว่าแจกแจงความถี่ ของข้อมูลมันมีอยู่ 3 แบบด้วยกัน แบบแรก ตารางแจกแจงความถี่ ของข้อมูลแบบไม่แบ่งชั้น อันนี้ง่าย ง่ายแล้วมีข้อมูลรวมของคะแนนช่วง ของข้อมูลนี้ มันน้อยใช่ไหม มันน้อยนะคะ เราก็เลยไม่ได้แบ่งเป็นช่วงนะคะ ใส่ข้อมูลในแต่ละชั้นไปเลย อันที่ 2 ตารางแจกแจงความถี่ แบบแบ่งชั้น มีอยู่ 2 อัน ที่เราเรียนสัปดาห์ที่แล้ว ทีนี้ขั้นตอน มาทวนนิดหนึ่งนะลูก ขั้นตอนของการเขียนตารางแจกแจงความถี่ แบบแรกไม่แบ่งชั้น มีกี่ขั้นตอนคะ มีอยู่กี่ขั้นตอน พี่แทค มีกี่ขั้นตอน ใช่ มี 3 ขั้นตอน วิธีการทำ ขั้นตอนแรกเขาบอกให้ทำอะไร ใช่ เพียวบอกว่าหาข้อมูลน้อยกับมาก อันนั้น คือ ตารางแจกแจงความถี่แบบ… แบ่งชั้นลูก ใจเย็น ๆ ยังไปไม่ถึงนะคะ อันนี้ขั้นตอนแรก คือข้อมูลมันน้อย เขาให้เอาข้อมูลนั้นมาเรียง เรียงจากน้อยไปหามาก หรือลูกจะสลับก็ได้ เรียงจากมากไปหาน้อยก็ได้นะคะ ไม่เป็นไร แต่โดยส่วนใหญ่ คนทั่วไปเขาจะนับเริ่มจากน้อยไป ใช่ไหมคะ มันก็จะเข้าใจง่ายขึ้น แล้วก็ง่าย… ทำได้สะดวกขึ้นนะคะ พอเราเรียงเสร็จแล้วขั้นตอนที่ 2 เอามา เป็นรอยขีดนั่นเองนะคะ ขั้นที่ 2 อันไหน ข้อมูลไหน ไปนับใช่ไหม แล้วก็ใช้รอยขีดนะคะ สัญลักษณ์ แล้วขั้นตอนที่ 3 รอยขีดครบเสร็จแล้ว ขั้นตอนที่ 3 ทำอะไรคะ ลูกต้องนับรอยขีดของแต่ละช่อง เป็นอันเสร็จแล้ว ตารางแจกแจงความถี่แบบแบ่งแบบไม่แบ่งชั้นนะคะ ง่ายไหม มี 3 ขั้นตอน ทีนี้ครูถามตารางที่ 2 ลูก ตารางแจกแจงความถี่แบบแบ่งชั้นล่ะ มีกี่ขั้นตอนจำได้ไหม เพียวอย่าเพิ่งไปบอกเพื่อน จะตอบถูกแล้ว ถามเพื่อน เพชร ตารางแจกแจงความถี่แบบแบ่งชั้น มีกี่ขั้นตอน วิธีการทำมีกี่ขั้นตอน เอาแบบแบ่งชั้นนะลูก 3 เหรอ 3 เหรอ เอาไงแน่ อิ๋ว อิ๋ว มีเท่าไหร่ ช่วยสิ อย่าเพิ่งบอก ตารางแรกตารางแจกแจงความถี่ แบบไม่แบ่งชั้นนี่ เรียบร้อยแล้ว มี 3 ขั้นตอนใช่ไหม ทีนี้ถ้าเป็นแบบที่ 2 เอาแบบแบ่งชั้นลูก มีกี่ขั้นตอน ตัวนี้นี่ ตารางแจกแจงความถี่แบบแบ่งชั้นนี่ มันยังไม่จบนะ ขั้นตอนน่ะ มันมีกี่ขั้นตอนมันยังมีต่ออีก ใช่ไหมนี่ มันมีสไลด์ต่อไปอีก ครูถามว่าขั้นตอนสุดท้าย ของตารางแจกแจงความถี่ แบบแบ่งชั้นนี่ คิดว่า 2 เหรอนี่ แค่หน้าแรก มันก็มี 3 คนแล้ว ไป จำได้อยู่ 2 คนนะคะ คือเพียวกับแพ็ก เพียวกับแพ็ก บอกว่ามี 6 ขั้นตอน6 ขั้นตอน จำนะ 6 ขั้นตอน 6 ขั้นตอน ใช่ ใช่ นึกภาพออกไหมลูก 6 ขั้นตอน มี 6 ตารางนี้ ทำ 6 ขั้นตอนนะคะ ขั้นตอนแรกทำอย่างไรบ้าง ขั้นตอนแรกเพียวบอกว่าหามากกับน้อยใช่ไหม เอามาลบกัน คือขั้นตอนที่ 1 ขั้นตอนที่ 2 ใช่ เราจะทำกี่ชั้น ตารางเราน่ะ จะทำกี่ชั้นนะคะ วิธีการหารเศษส่วน เอาอะไรเป็นตัวตั้ง เอาค่าพิสัยจากข้อแรก ใช่ ข้อแรกจากที่เราลบมา หารด้วย ในชั้นนั้น จะข้อมูลกี่ตัว คือ เป็นตัวหารคือความกว้างของชั้น คำตอบ คือ จำนวนชั้น แล้วสลับกันกลับ ข้อ 3 ข้อ 3 นี่ เหมือนกันเลย เราจะหาความกว้างของชั้นปุ๊บ เราก็เอาพิสัยที่จากข้อ 1 นะลูก หารด้วยจำนวนชั้น แค่นั้นเอง สลับตัวหารนะคะ แล้วเขาบอกว่าปกติทั่วไป จำนวนชั้นนี่ มากน้อยเท่าไรคะ ใช่ ปกติเขาก็จะใช้ 5 ชั้น ถึง 15 ชั้น อยู่ในระหว่างช่วงนี้แหละ ไม่เยอะเกินไป ไม่น้อยเกินไปนะคะ และความกว้างของชั้น เขาบอกว่าถ้าเราหาแล้วนี่ เราหารแล้วมันเป็นจุดทศนิยม ไม่ว่าจุดทศนิยมนั้น จะต่ำกว่า 5 นะคะ จะต่ำกว่า 5 ให้ปัดเป็น 1 เสมอ ให้ปัดขึ้นเลย ไม่สนใจนะคะ เราไม่สนใจนะ เราจะนับให้เป็นจำนวนเต็ม เมื่อไหร่ก็ตามที่จุดทศนิยม จะเป็นอย่างเช่น 4.25 เราก็จะปัดเป็นอะไรคะ เป็น 5 ทันที ใช่ ให้เป็นจำนวนเต็ม อันนี้คือในกรณี ที่เราทำตารางแจกแจงความถี่นะลูกนะ โอเคนะ แล้วขั้นต่อไป ขั้นที่ 3 เราได้ข้อมูลแล้ว เราก็เอามาสร้างตารางค่ะ เขียนตาราง สร้างตาราง จะมีอยู่กี่คอลัม เหมือนเดิมเลย ตารางแจกแจงความถี่ 3 คอลัมน์นะคะ พอเราเขียนเสร็จปุ๊บ ในช่องแรกช่องของคะแนน สมมตินะ ข้อมูลเป็นคะแนน ทีนี้ ในแถวแรกนี่ มันก็จะมีสัญลักษณ์ไม่เป็นค่าเดียวแล้วใช่ไหมคะ ดูจากค่าที่น้อยที่สุด ใช่ไหมคะ เริ่มจากค่าที่น้อยที่สุด จนไปถึงค่าที่มากในชั้น 1 เท่าไรนะคะ เราก็เขียนลงไป ให้มันครอบคลุม เสร็จแล้วในขั้นตอนที่ 5 พอเราสร้างแถวคอลัมน์แรกเสร็จปุ๊บ ใส่คะแนนช่วงคะแนนเรียบร้อย คอลัมน์ที่ 2 ไปดูใช่ไหมคะ ไปดูรอยขีดของแต่ละชั้น ว่ามันมีเท่าไร แล้วสุดท้ายขั้นตอนที่ 6 นับรอยขีดว่าได้เท่าไรนะคะ เป็นความจริงต้องตรงกัน อันนี้คือการสร้างตารางแจกแจงความถี่ 2 แบบนะคะ จำได้ไหม เข้าใจแล้วนะ นี่ 2 คนนี้จะจำได้ อันนี้ คือ ตัวอย่างที่ครูให้ทำนะคะ แล้วลูกก็ทำลงไปในสมุดเรียบร้อยแล้ว เมื่อสัปดาห์ที่แล้ว ครูก็ตรวจให้แล้วนะคะ ทีนี้เราจะมาดู เราจะมาเรียนตารางที่ 3 นะคะ เริ่มแล้ว เริ่มแล้ว จับตาดูนะ ใช่ มันจะมีวิธีการคิดนะคะ ที่ง่าย ถ้าลูกตามทันนะ มันก็จะมีวิธีการคิด เป็นลำดับขั้นตอน เพราะฉะนั้น ดูดี ๆ นะคะ ดูดี ๆ ตารางนี้ ตารางที่ 3 ที่เราจะเรียนกันในวันนี้ เขาเรียกว่า</w:t>
      </w:r>
      <w:r>
        <w:t xml:space="preserve"> </w:t>
      </w:r>
      <w:r>
        <w:t xml:space="preserve">“</w:t>
      </w:r>
      <w:r>
        <w:t xml:space="preserve">ตารางแจกแจงความถี่สะสม นะ มันจะมีคำว่า</w:t>
      </w:r>
      <w:r>
        <w:t xml:space="preserve">”</w:t>
      </w:r>
      <w:r>
        <w:t xml:space="preserve">สะสม" เพิ่มเข้ามา และความถี่สัมพัทธ์ คำนี้นะ ความถี่สัมพัทธ์ มันคืออะไร เดี๋ยวเรามาดูกันนะคะ มันจะมีวิธีการหา วิธีการคิดของแต่ละช่องนะคะ อารมณ์ประมาณไหนยังไม่รู้ รอดูนะคะ ความถี่สัมพัทธ์ และความถี่สะสมสัมพัทธ์ นี่ ตารางนี้ มันจะมีหลายคอลัมน์เพิ่มเข้ามานะคะ ปกติ 2 อันแรกนี่ มันจะมีแค่ 3 คอลัมน์ ใช่มี 3 คอลัมน์ แต่ตัวนี้มันจะต้องเพิ่มเป็น4 คอลัมน์ เพิ่มเป็น 5 คอลัมน์ ดูนะ ความหมายของความถี่สะสมคืออะไร ความถี่สะสม ก็คือผลรวม ผลรวม คือ บวกหรือลบ บวกนั้นเอง ผลรวม ก็คือการบวกนะลูก ผลรวมของความถี่ ของค่านั้น หรือของชั้นนั้น ที่เขาบอกว่าของค่านั้น ในกรณีที่เป็นตารางแจกแจงความถี่ แบบไม่แบ่งชั้นมีค่าเดียว หรือของอันตภาคชั้นนั้น หมายถึงเป็นช่วงชั้นใช่ไหมคะ แบ่งชั้นกัน ผลรวมของความถี่ของระดับชั้นนั้น ร่วมกับของชั้นที่ต่ำกว่าทั้งหมด นับจากชั้นที่ 1 ชั้นที่ 2 ชั้นที่ 3 เอามารวมกัน ใช่ เรามาดูวิธีการ เป็นอย่างไร ยากเหรอ พี่แทคยากไหม ยากไหม ลูก ยากไหม เห็นไหม ตารางมันเพิ่มก็มาไหม ดูครูให้ดูก่อน ครูให้ดูก่อนให้สังเกตมันมาจากไหนนะ คอลัมน์ที่เพิ่ม ก็มาตอนนี้เราเรียนเรื่องตารางแจกแจงความถี่สะสม เพราะฉะนั้น คอลัมนี้เพิ่มเข้ามาเห็นไหมความถี่สะสม มันหมายถึงอะไรลูก มันบอวแหละ ใช่ มันบวกหรือมันลบ ไม่เป็น ลบดูรอ ดูรอ ดูรอดู ครูก็บอกแล้วความถี่สะสมคือการรวมใช่ไหมของฉันนั้นชั้นที่ต่ำกว่าทั้งหมด ใช่ ดูนะ จากโจทย์ลูกจากโจทย์ เขาบอกว่าอะไร มันเป็นคะแนนสอบวิชาอะไร วิชาภาษาไทย มีคะแนนเต็มเท่าไร คะแนนเต็ม 10 10 คะแนน ใช่ ๆ คะแนน 10 เนี่มันก็เลยช่วงนี้ ไม่ต้องไม่ต้องเป็นแบ่งชั้นละคะแนนช่วงมันสั้นใช่ไหมคะ 1 2 3 จนถึง 10 เสร็จแล้ว มีกี่คน นักเรียนมีกี่คน 10 คนเหรอ ดูดี ๆ นักเรียนน่ะ มี 17 คนลูก เพราะฉะนั้น เราก็เลยไปดูนะคะ สร้างรอยขีดในคอลัมน์นี้นะ คนที่สอบได้คะแนน 1 คะแนน มีกี่คน ดูสิ มีไหม ไม่มี ไม่มีรอยขีดก็ขีด - นะคะ ในช่องของความถี่ คือ 0 0 ก็คือไม่มีใครเลยใช่ไหมคะ ที่สอบได้ 1 คะแนน เสร็จแล้วมาดูช่องความถี่สะสม มีกี่คน ในแถวนี้ ก็ 0 สิ เพราะว่าความผิดของชั้นนี่ มันคือ 0 นั่นเองนะคะ มาดูแถวที่ 2 ชั้นที่ 2 นะ นี่คือ 2 คะแนน มีกี่คนลูก มีกี่คน 1 คนนะ มีรอยขีด 1 เสร็จแล้ว จำนวน ก็คือ 1 ความถี่สะสมช่องนี้เท่ากับ เท่ากับ 1 เพราะอะไร เอาช่องนี้ไป รวมกับช่องข้างบน ข้างบนนี่ มันเป็น 0 ใช่ไหมคะ ช่องนี้มันเป็น 0 เพราะฉะนั้น 0 + 1 เป็น เป็น 1 มันก็เลยความถี่สะสมของชั้นนี้ เท่ากับ 1 นั่นเอง โอเคไหม เป็นอย่างไร เริ่มสับสนไหม เอาใหม่เดี๋ยวอธิบายใหม่ อยู่นะ ทีนี้มาดูช่องชั้นที่ 3 ค่ะ อันนี้ คือ คะแนน 3 คะแนน มีคนสอบได้ไหม ลูก 3 คะแนน มีไหม ไม่มีขีดนะคะ ความถี่เป็น 0 ความถี่สะสมของชั้นนี้ ไปบวกกับอันที่ 2 ใช่ ชั้นนี้มีเท่าไร ความถี่คือสูงใช่ไหม ของชั้นนี้ 0 เอาไปบวกกับความถี่ของชั้นที่แล้ว ที่บวกมาบวกตำแหน่งใช่ไหมคะ ใช่คำตอบก็เลยกลายเป็น 1 สังเกตเอา สังเกตเอานะลูก ลูกต้องดู แล้วก็มันมาจากไหนนะค่านี้ ทีนี้พี่เพียวได้แล้ว พี่เพียวได้แล้ว ทนี้มาดูชั้นที่ 4คันที่ 4 คันนี้หรอก คะแนน 4 คะแนน ตอบได้ มีอยู่กี่คนนะมีอยู่ 3 คน 3 แล้ว ทีนี้ลูกดูให้คำตอบความถี่สะสมทำไมเป็น 4 ใช่รู้ แล้ว รู้แล้ว รู้แล้ว บอมเข้าใจไหมนี่ บอมค้ำนี้เลย เข้าใจไหมลูก ตามทันไหมนี่ เพชร เข้าใจ เพชรเข้าใจนะคะ ชั้นที่ 4 มันหมายถึงอะไร อันนี้ ชั้นนี้ มันมี 3ข้างบน สะสมไว้แล้ว 1 ข้างบนมันสะสมไปแล้ว 1 เอา 1 ใบ + 3 = 4 นั่นเอง เข้าใจยัง อันนี้โอเคนะคะ เพราะฉะนั้น ลูกจะหาความถี่สะสมตรงนี้ได้ ง่ายเลย ถ้ารู้วิธีคิด นะคะ ง่าย ง่ายเลยนะคะ แพ็กบอกง่ายแล้วใช่ไหม ง่ายแล้วโอเค แต่ตอนทำลูกจะต้องบวกให้ถูกนะคะ แล้วดูช่องนี้ ช่องสุดท้ายค่ะ ลูกเห็นอะไรไหม ความถี่สะสมตัวนี้เท่ากับเท่าไร 17 มันไปตรงกับอะไรกับโจทก์น่ะ เขากำหนดให้ 17 คืออะไรคะ คืออะไร นักเรียนคืออะไร น่ะนักเรียนคืออะไร 17 ตัวนี้ คือ ความถี่สะสมทั้งหมด 16 เหรอ อันนี้คือเท่าไร ดูช่องนี้ 17 17 มันหมายถึงอะไร มันหมายถึง… จำนวนคนทั้งหมด ที่เข้ามาสอบ มีเด็กนักเรียนกี่คน 17 คน เท่ากันไหมคะ เท่ากัน แสดงว่าทำถูกไหม ทำถูกแล้วนะคะ ลูกจะรีเช็กตัวเองได้ ไม่ต้องรอครูไปตรวจ นะคะ ถ้าลูกมารวมแล้ว ความถี่สะสมช่องสุดท้ายเท่ากับจำนวนของข้อมูล ที่เราไปเก็บ มันมีกี่คน เอามาตรงกันไหม 17 ตรงกันหรือเปล่า ถ้าตรงแสดงว่าถูก เข้าใจนะ ดู ดูตัวอย่างที่ 2 อะไรที่แตกต่าง จริง ๆ มันเหมือนกันลูก มันเหมือนกัน แต่อันนี้เป็นตารางแจกแจงความถี่ แบบแบ่งชั้น มันแบ่งชั้นใช่ไหม เพราะว่าช่วงคะแนนมันเป็นอย่างไรลูก ดูสิ คะแนนเต็มเท่าไร 100 เยอะหรือน้อย เยอะมากเลยใช่ไหม เราก็เลยเอามาแบ่งชั้นนะคะ แบ่งชั้นช่วงคะแนน วิธีการ ชั้นแรกนี่ มันเป็นคะแนนที่ต่ำสุดใช่ไหมคะ จริง ๆ อันนี้มันมีข้อมูลดิบมาให้ แต่ว่าครูย่อ ไม่ให้นักเรียนไปหารอยขีดละ ไม่ ก็มันจะเสียเวลา ให้นักเรียนมาขีด ๆ ครูก็เลยหามาให้ เลยกำหนดมาให้เลยว ว่าตารางนะคะ อันนี้คือตารางแจกแจงความถี่ ของคะแนนการทดสอบวิชาคณิตศาสตร์ จำนวนนักเรียนกี่คนคะ คน 60 คนลูก เยอะไหมคน 60 คนนะคะ คะแนนเต็ม 100 แสดงว่ามีนักเรียนที่สอบได้คะแนน 30 คะแนน มีไหม ครูถามหน่อย ถ้าดูจากตารางนี้แล้ว มีคนสอบได้ 30 คะแนน มีไหมน่ะ มีไหม ดู ๆ อย่าเพิ่ง อย่าเพิ่ง พี่แท็คดูพี่ล่ามก่อน ตอนนี้ครูถามว่า ถ้าดูจากตาราง ถ้าสังเกตจากตารางนะคะ มีนักเรียนคนไหน ที่สอบได้ 30 คะแนนไหม มีไหมคะ มีหรือไม่มี มีหรือไม่มี มีบ่ แท็กบอกมี ไม่มี ไม่มีใช่ไหม พี่บอมไม่มี ทำไมเราถึงบอกว่าไม่มี เหตุผลอะไร ทำไมเราถึงบอกว่าไม่มี เพราะอะไร เพราะคะแนนต่ำสุด ของชั้นแรกมันเท่าไรคะ 45 เพราะฉะนั้น 30 มันก็เลยไม่มี 30 คะแนนไม่มี มันเริ่มมาตั้งแต่ตอนแรกแล้วนะคะ อันนี้ คือวิธีการสังเกตนะคะ ถ้าโจทย์ก็ถาม แสดงว่าไม่มีนะคะ ไม่มี ทีนี้มาดูวิธีการคิด ที่ลูกบอกมา ปกติรอยขีดน่ะ เขาจะไปทำในกระดาษทดลูก ว่าจะไปขีด ๆ กระดาษทด เสร็จแล้วช่องที่เขาจะใช้กัน ก็คือช่องความถี่ที่บอกจำนวน ใช่ ของข้อมูลในแต่ละชั้นมีเท่าไรนะคะ ความถี่สะสม หมายถึงอะไร เหมือนเดิมเลย เหมือนเดิมเลย ชั้นแรกก็จะเท่ากับความถี่ของ… ของตัวเองนะคะ เพราะมันเริ่มใช่ไหม ก็เท่ากับ 2 มีวิธีคิดอย่างไรลูก ก็เอาค่านั้นมาเลย เพราะมันเริ่มต้น มันยังบวกไหม มันไม่บวก เพราะมันเป็นชั้นแรก ก็เท่ากับตัวเองนะคะ เป็นชั้นของตัวเองนะคะ ก็คือ 2 นั่นเอง ได้ ทีนี้มาดูชั้นที่ 2 ชั้นที่ 2 มีหรือยัง มีแล้ว มีกี่คน มี 4 คน เพราะฉะนั้น ความถี่สะสมตรงนี้คืออะไร ชั้นข้างบน ชั้นที่ต่ำกว่า ชั้นที่ 1 มีสะสมไว้แล้ว 2 เอามาบวกกับชั้นตัวเอง 2 + 4 เป็น 6 วิธีคิด คือ ช่องนี้ ครูใส่วิธีคิดมาให้ 2 + 4 = 6 นะคะ ชั้นที่ 3 คำตอบคือ 14 มันมาจากไหน มันมาจากความถี่สะสม ชั้นที่ต่ำกว่าทั้งหมด ที่รวมกันไว้คือ 6 เอามารวมกับชั้นของตัวเอง 6 + 8 = 14 เข้าใจหรือยัง บวกไปเรื่อย ๆ นั่นเอง วิธีการคิดที่ครูบอกแล้ว จับประเด็นให้ได้ ชั้นข้างบนมันรวมกันได้เท่าไร ทั้งหมดเลยนะคะ เอามารวมกับชั้นของตัวเองนะนี่ เห็นไหม ข้างบนได้เท่ากับ 6 แล้ว เอามารวมกับของตัวเอง ก็จะกลายเป็นความถี่สะสมของชั้นนั้น ได้เท่ากับ 14 ตรงช่องนี้ ลูกว่าอะไร อะไรกับอะไร ชั้นที่ 4 ค่ะ อะไรบวกอะไร ถูกต้อง แต่เลือกเอาก่อนนะ อย่าเพิ่งนะ เอาชั้นสะสมที่ต่ำกว่าคืออะไร สะสมมาแล้วคือ 14 บวกเท่าไร บวก 10 เท่ากับเท่าไร เท่ากับเท่าไร ตัวนี้เท่ากับเท่าไร่ อุ้ย 19 หรอพี่อิ๋ว คู่บวกให้แล้ว 24 ค่ะ ช่องนี้ คือ 14 + 10 = 24 ครูบวกให้แล้วลูกอันนี้ง่าย ๆ แต่วิธีการคิด วิธีการคิดช่องนี้คืออะไร ถาม เพียว แถวนี้นะลูก แถวคะแนนช่วงที่ 70 ถึง 74 วิธีคิดตรงนี้ ที่ได้ความถี่สะสมเท่ากับ 50 คืออะไร จะเขียนว่าอย่างไรตรงนี้ เอามาทำอะไรคะ 11 กับ 39 เอามาทำอะไร มาบวกกัน มันก็จะได้เท่ากับ 50 ถูกต้อง บอม บอม ชั้นมีลูก ชั้น75 ถึง 79 วิธีคิดคืออะไรตรงนี้ เอาอะไรมาใส่อะไร เร็ว ครูไม่ได้ให้บวกเลย สังเกตเอาอะไรมาบวกกัน ใช่ เอาอะไรมาบวก ตัวเลขจากไหนมาบวก 6 บวกกับอะไรคะ 6 บวกอะไร เมื่อกี้ไม่ได้ดูใช่ไหม มองจอ แต่ไม่ได้ดูล่ามใช่ไหม นี่บวกกับอะไร เอาดี ๆ เอาดี ๆ 6 บวก… คำตอบมันมีอยู่หน้าจอแล้วลูก ไม่ต้องไปคิดหรอก เลือกมาว่า 6 คำตอบมัน 56 ใช่แต่วิธีคิดตัวนี้ คืออะไร มาบอกอะไร เอาอะไรมาบวกอะไรนี่ วิธีคิด ครูให้เขียนช่วงนี้ ว่าบอมจะต้องบอกว่า 6 6 + 50 6 + 50 6 + 50 =56 อันนี้ คือ วิธีคิดที่เขียนเข้ามา เข้าใจแล้วนะ ลูกตาล ตาลเข้าใจไหม เข้าใจแล้ว ครูไม่ถาม พี่ปิ่นเข้าใจหรือยังลูก เข้าใจ พี่เปีย เพชร อุ้มก็เข้าใจ อุ้มบอกเข้าใจแล้ว ทีนี้สิ่งที่สังเกตดูนะคะ ความถี่ตรงนี้ช่องสุดท้าย รวมเท่าไรคะ 60 คืออะไร 60 นี่คือจำนวนอะไรในโจทย์น่ะ ความถี่สะสม ใช่ คือความถี่สะสมช่องสุดท้าย 60 ในโจทย์คืออะไร มันหมายถึงอะไร ครูบอกว่า 60 ตัวนี้ในโจทย์น่ะ มันคืออะไร 60 นี่ มันตรงกับอะไรนี่ มันคืออะไร เพียวตอบถูกแล้ว มันคือจำนวนนักเรียน ไม่ใช่ 100 เพราะว่าครูถาม ใช่ ลูกไปดูในโจทย์นี่ เพราะครูถามว่า 60 ในตารางนี้ ตรงช่องรวมนี่ มันหมายถึงอะไร มันหมายถึงจำนวนข้อมูลของทั้งหมด ก็คือ 60 คน ที่เราไปเก็บ ข้อมูลคืออะไร ข้อมูลของนักเรียนนะคะ จำนวน 60 คน มี 60 ค่าด้วยกันนะคะ ที่เรามา เรามาสร้างรอยเกี่ยวเที่ยวมันนับเนี่ย ใช่ มัน 60 เท่ากัน ถ้ามันเท่ากันตรงนี้ปุ๊บ ช่องสุดท้าย ความถี่สะสม ช่องสุดท้ายคือช่อง 85 จนถึง 89 มันจะเท่ากับรวม 60 เป็นค่าเดียวกัน ตัวสุดท้ายไม่ต้องมารวมแล้ว ช่องความถี่สะสมว่าง ๆ หมดอยู่ แค่นี้ชั้นสุดท้าย จำนวนมันจะเท่ากัน ใช่ มันเท่ากันลูก มันเท่ากัน โอเคนะ วิธีคิด อันนี้เขียนเองได้ไหม เขียนเอง วิธีคิด เขียนเองได้ ทีนี้ตั้งสติใหม่ พยายาม ตั้งสติใหม่ เพราะว่ามันเป็นตารางแจกแจงความถี่สัมพัทธ์แล้วลูก เมื่อกี้สะสมง่ายไหม เมื่อกี้ผสมง่ายไหมปิ่น เมื่อกี้อันแรกตารางแจกแจงความถี่สะสม ง่าย ๆ เอามารวมกันนะคะ ทีนี้มาดูตารางแจกแจงความถี่สัมพัทธ์ ดูคำนี้นะ มันหมายถึงอะไรลูก เริ่มแล้ว มันคืออัตราส่วน อัตราส่วน เศษส่วนนะคะ ระหว่างอะไรที่อยู่ข้างบน ความถี่ของชั้นนั้น ชั้นที่เราสนใจนี่ ความถี่ของชั้นที่เราสนใจ หารด้วยผลรวมของความถี่ทั้งหมด เมื่อกี้ผลรวมของความถี่ทั้งหมด เช่นเป็น 60 นี่ หมายถึงจำนวนนักเรียนใช่ไหมลูก เพราะฉะนั้น ข้อมูลของแต่ละชั้น เอามาหารด้วยจำนวนเต็มของข้อมูลทั้งหมด มันได้เท่าไร คำตอบของช่องนี้ ความถี่สัมพัทธ์ อาจจะอยู่ในรูปของเศษส่วนก็ได้ เราอาจจะหาเป็นจุดทศนิยมก็ได้ หรือคิดเป็นร้อยละก็ได้นะคะ โอเคนะ วิธีการ ทำอย่างไรมันจะเป็นเศษส่วน ทำอย่างไรมันจะเป็นจุดทศนิยม หรือเป็นร้อยละ เดี๋ยวเรามาดูกันนะคะ หน้าตาแบบนี้ เพียวไม่ต้องตะโกน ยากไหม ดูนิดเดียว ตารางแจกแจงความถี่ สะสมหายไปแล้วนะ ไม่มีแล้ว ทีนี้ครูเปลี่ยนเป็นความถี่สัมพัทธ์ เมื่อกี้ครูบอกว่าในแต่ละชั้น ในแต่ละชั้นใช่ไหมคะ ชั้นแรก ชั้นที่ 1 2 ใช่ไหมข้อมูล คนที่สอบคะแนนได้อยู่ในช่วง 45-49 มี 2 คน ใช่ไหมคะ มี 2 คนพอ 2 คนปุ๊บ ทำอย่างไร ความถี่สัมพัทธ์ข้างบน คือ ตรงกันไหมนี่ เป็นค่าของช่องนั้น เสร็จแล้วหารด้วยจำนวนเต็ม ของข้อมูลทั้งหมด คือเท่าไร 60 เอามาหาร 60 นะ ตัวนี้ลูกจะเขียนในรูปของเศษส่วนก็ได้ 2 ส่วนด้วย 60 หรือไปกดเครื่องคิดเลข 2 หาร 60 คำตอบก็จะได้เท่ากับ 0.133 ทำให้เป็นจุดทศนิยม 3 หลักนะคะ อันนี้ก็เหมือนกันดูช่องนี้ลูก อันนี้ คือ ค่า… ความถี่เท่าไรคะ ความถี่ชั้นที่ 2 ความถี่ของชั้นที่ 2 เท่ากับ 4 เพชร ๆ ดูก่อน อย่าเพิ่ง อย่าเพิ่ง อย่าเพิ่งคิดเองนะคะ ให้ดูดี ๆ ก่อน ทำความเข้าใจไปทีละอันนะคะ อันนี้ ชั้นนี้ ไม่ต้องไปสนใจข้างบนนะลูก ดูชั้นตัวเองเท่าไรคะ มี 4 ใช่ไหม เพราะฉะนั้น เศษส่วนข้างบน คือ เศษ 4 ส่วนด้วยจำนวนเต็มข้อมูลทั้งหมด เหมือนกับตัวแรก ไอ้ตัว 60 ข้างล่างนี่ เหมือนกันหมดทุกช่อง เปลี่ยนแต่ เปลี่ยนแต่อะไรคะ ความถี่ของช่องตัวเองที่อยู่ข้างบน อันนี้เป็น 8 ส่วน 60 อันนี้ล่ะ เพียว ชั้นที่เท่าไรลูก 10 ตัวอะไร 60 ตอบนะ แต่ง่วงนอนน่ะ คืออะไร ไปล้างหน้าไหม พี่แท็ก พี่แท็ก ชั้นนี้ 10 เหรอ ไม่ใช่ อยู่ดี ๆ อันนี้เท่าไร ถูกต้อง 15 ส่วน 60 อันนี้เท่าไร อะไรส่วนอะไร เศษส่วนข้างบน คือเท่าไร อันนี้ข้างบนคือเท่าไร ต้องมีค่าเป็นเท่าไร ข้างบนคือ 11 ข้างล่างล่ะลูก ข้างล่าง 60 ถูกต้อง ตาล สะกดตาลต่อ ช่วงนี้ช่วงนี้ เศษส่วนเท่าไร ช่องนี้ตอบอะไรลูก อะไร 60 ข้างบนล่ะเท่าไหร่ข้างล่างล่ะ 60 ถูก แต่ข้างบนน่ะ เศษลูกเกษตรคืออะไร ถูกต้องข้างบนคือ 6 ข้างล่างคือ 60 ช่วงนี้ลูกเท่าไหร่ พี่ปิ่นเท่าไร 60 ถูกต้องนี่ ภาษามือชัดเจน ตอบแบบปิดเลยนะคะ ทำภาษามือมองแล้วเข้าใจเลยนะ พี่เปีย 1 ส่วน 60 เสร็จแล้ว ช่องนี้เสร็จแล้ว มาดูช่องถัดมา ร้อยละของความถี่สัมพัทธ์ เพียว เพียวเลย ย่างไร เมื่อไหร่ก็ตามที่เราได้ช่องความถี่สัมพัทธ์เรียบร้อยแล้ว เราแค่เอาค่าที่เราหารได้น่ะลูก หาได้ มาคูณกับอะไรคะ ร้อยละนี่ 100 นะคะ ช่องแรกชั้นที่ 1 นะ 0.033 เอาไปคูณกับ 100 เท่ากับเท่าไร เท่ากับ 3.32 สังเกตดี ๆ เอ๊ะ ไม่ต้องไปกดเครื่องคิดเลขเลย มันคูณกับ 100 100 มี 0 กี่ตัว มี 0 2 ตัว จุดทศนิยมตัวนี้ เลื่อนไป 2 ตำแหน่ง หยิบมาเลย เอาจุดย้ายจุดนั้นเอง ย้ายไปฝั่งขวามือนะคะ ครั้งที่ 1 ครั้งที่ 2 จุดมันก็เลยกลายเป็นอยู่ตรง 3.3 คำตอบก็คือ 3.3 โอเคนะ ทีนี้มาดู ชั้นที่ 2 ลูก ชั้นที่ 2 คำตอบจากความถี่สัมพัทธ์ 0.067 เอามาคูณด้วย 100 ตัวเดิม เหมือนเดิมไม่ต้องไปเปลี่ยนค่า ช่องนี้คือเอาไปคูณ 100 ทุกค่าเลยนะคะ เสร็จแล้ว ทศนิยม เป็นอย่างไร 0 2 ตัว เพราะฉะนั้น หยิบไป ย้ายไป 2 ครั้ง ใช่ไหมคะ 0 ตัวนี้ย้ายไปครั้งที่ 1 ครั้งที่ 2 จุดทศนิยมมันจะไปอยู่ตรงนี้ คำตอบ ก็คือ 6.7 เข้าใจนะ มาตัวอย่างที่ 3 อันที่ 3 ความถี่สัมพัทธ์ 0.133 เหมือนเดิมค่ะ ย้ายจุดทศนิยมค่ะ ครั้งที่ 1 ครั้งที่ 2 ก็เลยกลายเป็นจุดนิยมไปอยู่ตรงนี้ ใช่ไหม คำตอบ ก็คือ 13.3 ตัวเลขไหนคะ ตัวเลขข้างหน้าไม่ต้องไปสนใจ 0 ที่อยู่ข้างหน้านี่ ไม่ต้องเอามาเติม เพราะอะไร เพราะ 0 อยู่ข้างหน้าไม่มีค่าลูก เข้าใจนะ แต่ถ้า 0 ไปเติมข้างหลังปุ๊บ เพิ่มค่าทันที โอเคนะ ถามไหม สับสนเรื่องการหาร เดี๋ยวครูจะให้ใช้โทรศัพท์ เครื่องคิดเลขนะคะ ในการหาร ไม่ให้หารเองนะ ใช่ เข้าใจบอกนะ ตอนนี้ยังเข้าใจนิดหนึ่ง เพราะว่าแค่อธิบาย ลูกยังไม่ลงมือทำใช่ไหม ช่องนี้ค่ะ เพียวไปถอดโทรศัพท์ครูมา ครูจะให้เพียวหาค่าของช่องนี้ ตอนนี้ทุกคนทำได้ ก็คือในเรื่องของเศษส่วน ถูกไหม รู้แล้ว ค่านี้ ก็คือ 10 ส่วน 60 แต่เวลาทำจุดทศนิยม มันคือเท่าไร พี่เพียวกดเครื่องคิดเลขนะคะ อย่างที่ครูบอก เศษเศษส่วน เวลาเราหาจุดนิยมมันหมายถึงการหาร สัญลักษณ์แบบนี้มันคือการหานะคะ ตัวนี้ช่องคะแนน 60-64 มีอยู่ 10 ความถี่คือ 10 ใช่ไหม บ่เอา 15 ด้วยเท่าไรพี่เพียว กดสิได้เท่าไร ใช่ครับ ต้องเอา 10 ต้องเอาตัวที่อยู่ข้างบน ฟังก่อน แล้วหารด้วย 60 เห็นไหม สัญลักษณ์หารไหม เสร็จแล้วก็หารด้วย 60 พิมพ์เข้าไป 60 ถึง 64 นะคะ ความถี่คือ 10 ช่องนี้ก็คือ 10 ส่วน 60 เท่ากับเท่าไร พี่เพียวตอบ ได้ไหมคะ มา มาหาครู ครูมองไม่เห็น คำตอบ จุดทศนิยมเยอะมากเลยนะคะ 0.01666 มีเยอะมากเลย 6 ต่อท้าย ดูนะ พี่แท็กดู เพื่อน ๆ ดู ครูขอแค่จุดนิยม 3 ตำแหน่งนะคะ ถ้ามันไม่ลงตัว มันเยอะแบบนี้ ทีนี้นิยม 3 ตำแหน่งคืออะไร 1 2 3 เอาแค่นี้ พอ ข้างหลังให้ตัดออก ตัดออก วิธีการตัดออกทำอย่างไร ตัวนี้มันมากกว่า 5 ใช่ไหมคะ เมื่อไหร่ก็ตาม ตัวข้างหลังตัวสุดท้ายนี่ 5 ขึ้นไป ตัดมาใส่ข้างหน้า โดยเพิ่มตัวนี้เป็น 6 ใช่ไหมคะ ถ้าตัดตัวนี้ ไปเพิ่มเป็นเท่าไร เพิ่มมา 1 เป็นเท่าไรคะตัวนี้ ต้องเปลี่ยนเป็น 700 ทันที ก็คือ 0.167 อันนี้ คือ คำตอบ เวลาเราเปลี่ยนค่าเข้าใจนะ เกม ให้ปิ่น ไปแล้วนะ วิธีการ เสร็จแล้ว เราได้ค่านี้ ข้อที่ 2 แท็คกด คะแนนที่ 65 ถึง 69 ความถี่คือ 15 หารด้วย 60 เดี๋ยวนะลูก เท่าไรนะ เท่าไรนะ 0.25 โอเค อันนี้มันได้แค่ 2 2.5 ครูบอกว่าให้ทำ 3 ใช่ไหมคะ เพราะฉะนั้น ตัวข้างหลังเติมคูณเข้าไปเลย วเพิ่มเข้าไปเลยอัตโนมัติ ว่าครูบอกว่า 3 ตำแหน่งใช่ไหม จุดทศนิยม 3 ตำแหน่ง ทำจุดนิยม 3 ตำแหน่ง มันเมื่อมันลงตัวตอบได้ 0.25 เพิ่ม 0 ไปตัวท้าย ก็กลายเป็น 3 ตัวใช่ไหม 3 ตำแหน่ง ต่อไป ใครจะเป็นคนกด ให้พี่บอม บอมแถวนี้ ช่อง 70 นะลูก 70 ถึง 74 ค่ะ ความถี่ก็คือ 11 เศษส่วน 60 ได้เท่าไรคะ ได้ไหม พี่แท็กช่วยดูด้วย ตอบมา 0.18 0.1833 แล้วก็ 3 ต่อไปเรื่อย ๆ ทีนี้ครูบอกว่า 3 ตำแหน่งถูกไหมคะ จะหยุดอยู่แค่นี้ 1 2 3 ตัวนี้ ตัวที่ 4 ถึง 5 หรือยัง 15 เหรอ ยังไม่ถึงไม่ต่ำกว่า 5 ลูก 3 มันต่ำกว่า 5 เพราะฉะนั้น ตัดทิ้งไป ไม่เอา ตัวนี้ตัดทิ้งไป เพราะอะไร ลบออก เพราะอะไร ไม่ต้องไป +1 เพิ่ม เพราะมันยังไม่ถึง 5 เราจะปัดมาบวกไม่ได้เข้าใจนะ คำตอบของอันนี้ ก็คือ 0.183 นะคะ ตาล ลูกตาล ข้อต่อมาค่ะ 6 ส่วน 60 ได้เท่าไรลูก 0.1 อันนี้มันมีกี่ตำแหน่ง มันมี 1 ตำแหน่งใช่ไหม เพิ่มให้เป็น 3 ก็คือเอา 0 ไปใส่ เพิ่มอีกกี่ตัว 1 2 3 ครบหรือยัง ครบ 3 แล้วนะคะ 3 ตัว 3 ตัว ถ้ามันลงตัว ให้เพิ่ม 0 ท้าย เข้าใจนะ ต่อไป 8 นะคะ ปิ่น 8 ไม่ใช่ 8 อะไรนะ 3 ส่วน 60 เท่ากับเท่าไคะ ช่องนี้ค่ะ 3 ส่วน 60 เอาใหม่สิ ช่องนี้ค่ะ กด กดถูกไหม 0.5 บอกครูไม่ได้ ออกมา ออกมา ออกมา แสดงว่าตัวเลขมันยาวมากเลย จุดทศนิยมมันเยอะมากเลยนะคะ ตอบครูมาแค่จะจุดทศนิยม 4 หลักนะคะ เดี๋ยวครูจะมา ตัดเป็น 3 หลัก 0.15 2 3 9 5 2 3 อยู่นะ ตัวสุดท้ายมันเป็น 3 ใช่ไหม มันถึง 5 หรือยัง พี่เพียว ถึงหรือยัง จะบอกว่าถึงหรือยังอ่ะมันน้อยกว่าหรือต่ำกว่า 5มันน้อยกว่าไหม มันน้อยกว่า 5 ไหม สุดท้ายตัวนี้น่ะ มันน้อยกว่า 5 เพราะฉะนั้น ไม่ต้องไปบวกเพิ่ม ตัดไปเลยนะคะ ก็จะเหลือแค่ 0.952 เข้าใจแล้วนะ สุดท้าย อิ๋ว ตัวสุดท้าย 1 ส่วน 60 ค่ะ เท่าไรคะ 1 แล้วก็ 60 89 ช่องนี้ ช่อง ช่อง 85-89 ถูกแล้วนะคะ ทีนี้หาความถี่สัมพัทธ์ของช่องนี้แหละ เท่าไหร่1 หารด้วย 60 เวลาเรากดนะ 1 แล้วก็ 6666 เลย เราเอามาแค่ 4 ตัวค่ะ เราเอามาแค่ 4 ตัว ตัด 3 นะ 6.5 เพราะฉะนั้น ปัดไปเป็นตัวนี้ คือ 0.16 อ้อมไป 1รวมเป็นเท่าไรคะ ใช่ 7 นั่นเอง อันนี้ก็คือ 7 เพียวอธิบายสิ เข้าใจหรือยัง เมื่อไหร่ก็ตาม เมื่อไหร่ก็ตามนะลูก ที่ลูกดูน่ะ นิยม ครูบอกว่าเอา 3 หลักนะลูก นิยม 3 หลัก ถ้ามันกดแล้วมันคำตอบมาได้ 4-5 หลักไปน่ะลูก ต้องไปเลือกดูหลักที่นะคะ ว่ามันถึง 5 หรือยัง ถ้ามันถึง 5 ปุ๊บปัดมาเลย มันบวกเพิ่ม แต่ถ้ามันน้อยกว่า 5 ตีเป็น 3 2 1 นี่ ต้องตัดทิ้งเลย อะไรนะพวกนี้คำตอบได้หมดแล้ว คำตอบได้หมดแล้ว ทีนี้ลูกมาดูช่องร้อยละ ของความถี่สัมพัทธ์ ใช่ โอเคค่ะ นี่ที่เราหาได้ในช่วงหานะลูก ไปคูณ 100 นะคะ แล้วก็ย้ายจุดทศนิยมไป 2 ครั้ง ย้ายไปฝั่งขวา แค่นั้นเอง ตัวนี้ ช่องแรกที่พี่เพียวออกมากดนะคะ คะแนนที่ 60-64 วันนี้นะคำตอบความถี่สัมพัทธ์ คือ 0.167 เมื่อเอา 0.167 x 100 จะเท่ากับเท่าไร ตอบพี่เพียว ลืม ถ้าเลื่อนจุดทศนิยมไป 2 ครั้ง 12 มันตกอยู่ตรงนี้ เท่าไรคะ 166 จุดอะไร โอเค อันนี้คือคำตอบ ง่ายไหม แท็คตอบข้อของตัวเองลูก ตัวนี้คืออะไร พี่แท็ค ตัวนี้ ก็คือเอาความถี่สัมพัทธ์ใช่ไหม 0.250 คูณด้วย 100 เท่ากับเท่าไร คำตอบ 2 2 อะไร 25 จุดกด 25.0 0 ที่อยู่ข้างหลังไม่มีความหมายนะคะ ถ้าเป็นแบบนี้ให้ตอบ 25 เลย ตัว 0 แล้ว 0 อยู่ข้างหลังไม่ต้องเอามา ลบออกเลย เข้าใจยังพี่เพียว อันนี้ใครทำ บอม ก็คือเอาค่า 0.183 ไปคูณ 100 เท่ากับเท่าไรลูก เลื่อนจุดนิยมมา 2 ตำแหน่ง คำตอบคืออะไร อันนี้คืออะไร ไม่ได้คูณ เลื่อนแคจุด เลื่อนแค่จุดไป 2 ครั้ง เลื่อนไปฝั่งขวามือ ปกติจุดมันอยู่ตรงนี้นะ เราก็ย้ายจุดลูก ลบออก ย้ายมาครั้งที่ 1 ครั้งที่ 2 จุดมันจะอยู่ตรงนี้ เพราะฉะนั้น เอาค่านี้มาตอบ ก็คือ 18.30 นั่นเอง เข้าใจไหม โอเคหรือเปล่า ใช่ แค่หยิบลูก แค่หยิบไป 2 ครั้งน่ะ เลื่อนสุดเอง ใช่ เลื่อนไป 2 ครั้ง แท็ค ๆ อย่าเพิ่งจด ถ้าแท็คเข้าใจเดี๋ยวก็ทำได้นะคะ เข้าใจแล้วนะ อันนี้ คือ วิธีคิด หาร้อยละของความถี่สัมพัทธ์ ง่ายไหมคะ พูดถึงว่าง่ายน่ะ มันก็ง่ายนะลูก ได้ตอนทำช้าลูกจะต้องมีความละเอียดรอบคอบ เข้าใจไหม ทำไปทีละขั้นตอนอีกแล้ว รอบคอบอีกแล้ว ละเอียดอีกแล้วนะคะ คณิตศาสตร์ลูกต้องใส่ใจนะ แล้วก็คิดดี ๆ ลูกหาคำตอบพวกนี้ได้แล้ว ทีนี้ต่อไปทำแบบฝึก มีอยู่ 2 แบบฝึก ข้อมูลครูให้มาแล้วค่ะ ลูกหาเอง อันนี้ คือ ช่องตารางแจกแจงความถี่สะสม ข้อแรกนะ ความถี่สะสมช่องนี้คืออะไร ช่อง 2 ช่องนี้คืออะไร 6 เหรอ ไม่มั่นใจคิดเองนะคะ คิดเอง เอาข้างบน ข้างบน ความถี่ชั้นบน ใช่ไหม ที่มันสะสม ได้คือ 2 บวกลบ 5 ได้เท่าไร ได้ 7 อันนี้ ก็คือ 7 นั่นเองที่นี่ช่องนี้ล่ะคำตอบ ความถี่สะสมข้างบนคือ 7 ใช่ไหม ตอบครูเมื่อกี้ เอา 7 กับ 8 มารวมกัน ได้เท่าไร เอามาต่อ ใช่ อันนี้ใส่ข้อมูลให้ครบทุกช่องนะคะ ในช่องของความถี่ รวมด้วย อันนี้คือเท่าไร เอาความถี่ทั้งหมด มารวมพวกนี้คำตอบเท่าไร แล้วลูกจะรีเช็กว่าคำตอบมันถูกไหม ช่องนี้ค่ะ ช่องของแถวที่ 2 นี่ ต้องรวมตัวสุดท้ายนี่นะ ช่องความถี่สะสม ของชั้นสุดท้าย ก็คือชั้นคะแนน85-94 นี่ มันจะต้องเหมือนกัน เป็นค่าตัวเดียวกัน เข้าใจนะ ผ่านนะ ถามไหม ไม่มีคำถามต้องลงมือปฏิบัตินะคะ เมื่อทำข้อนี้เสร็จปุ๊บ มาทำตารางที่ 2 ฝึกนะฝึกนะ อันนี้ให้หาความถี่สัมพัทธ์ แล้วก็ร้อยละของความถี่สัมพัทธ์ เพิ่มเข้ามา วิธีการเหมือนตัวอย่างที่ครูพาทำเลยนะคะ ช่องความถี่สัมพัทธ์ตัวนี้ เราจะต้องรู้อะไรก่อน รู้จำนวนอะไรคะ จำนวนทั้งหมดก่อนใช่ไหม ความถี่รวมทั้งหมดเป็นเท่าไร ลูกจะต้องเอามาบวกกันก่อน ค่านี้เป็นเท่าไร รวมเสร็จปุ๊บ ช่องความถี่สัมพัทธ์ตัวนี้ ข้างบน คือ 2 ส่วนด้วย เหมือนกัน เท่ากับเท่าไร เดี๋ยวครูจะให้เอาโทรศัพท์ไปคิด หารเองนะคะ ร้อยละของความถี่สัมพัทธ์ ค่าที่ได้ คูณด้วยอะไรคะ คูณด้วย 100 คูณ 100 แล้วได้คำตอบ โอเคนะ จด ถูกต้อง แล้วจำ… ตัดครับ ถูกต้อง ใช่ ถูกต้อง อันไหนที่มันถึง 5 แล้ว ตัดมา อันไหนที่มันยังไม่ถึง 5 ตัดทิ้งไปเลย ไม่ต้องสนใจ เข้าใจนะ เข้าใจหมดแล้วนะ พร้อมที่จะทำนะ พร้อมมาก ให้ทำนะคะ ให้ทำให้เสร็จในคาบนี้ โอเคนะ ถามไหม แต่ละคนถามไหม โอเคนะคะ เพราะฉะนั้น เริ่มทำตารางที่ 1 ก่อน เวลาเขียน ต้องอะไร ละเอียครอบคอบ แล้วนับดูก่อนนะลูก บางคนน่ะ ขีดยาวลงไปเลยทำตาราง แล้วก็เอาลิควิดมาลบ เพราะว่ามันเกินขีดเกิน ลูกจะต้องนับก่อนว่ามันมีกี่ช่อง มันมีกี่ชั้นก่อนนะคะ ก่อนที่จะทำ มันก็จะไม่มีความผิดพลาด มันก็จะเป๊ะเลย สมุดเราก็จะเรียบร้อย โอเค เริ่มทำเลยค่ะ ครับ จะไปเข้าห้องน้ำก่อนได้ แล้วมาเริ่มทำให้เสร็จนะคะ นักเรียนคะ หมดเวลาขอใช้ชั่วโมงล่ามแล้วนะคะ ขอบคุณพี่ล่ามก่อน 2 คน เวลายังไม่หมด ตั้งใจมากเลยค่ะ สวัสดี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110767</dc:title>
  <dc:creator/>
  <cp:keywords/>
  <dcterms:created xsi:type="dcterms:W3CDTF">2024-07-11T05:11:09Z</dcterms:created>
  <dcterms:modified xsi:type="dcterms:W3CDTF">2024-07-11T05: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รกฎาคม 2567 เวลา 10.30 น.</vt:lpwstr>
  </property>
  <property fmtid="{D5CDD505-2E9C-101B-9397-08002B2CF9AE}" pid="3" name="subtitle">
    <vt:lpwstr/>
  </property>
</Properties>
</file>